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Даваасурэн</w:t>
      </w:r>
      <w:r>
        <w:t xml:space="preserve"> </w:t>
      </w:r>
      <w:r>
        <w:t xml:space="preserve">Цэгцту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244051"/>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244051"/>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422695"/>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422695"/>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866900"/>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866900"/>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970616"/>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970616"/>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051613"/>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051613"/>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309206"/>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309206"/>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50715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50715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953310"/>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953310"/>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1981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1981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961965"/>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961965"/>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977587"/>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977587"/>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Даваасурэн Цэгцтур</dc:creator>
  <dc:language>ru-RU</dc:language>
  <cp:keywords/>
  <dcterms:created xsi:type="dcterms:W3CDTF">2024-09-06T11:45:49Z</dcterms:created>
  <dcterms:modified xsi:type="dcterms:W3CDTF">2024-09-06T11: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